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53731" w14:textId="77777777" w:rsidR="002D5C2F" w:rsidRDefault="00000000">
      <w:pPr>
        <w:pStyle w:val="FirstParagraph"/>
      </w:pPr>
      <w:r>
        <w:t xml:space="preserve"> </w:t>
      </w:r>
    </w:p>
    <w:p w14:paraId="5F453732" w14:textId="77777777" w:rsidR="002D5C2F" w:rsidRDefault="00000000">
      <w:pPr>
        <w:pStyle w:val="BodyText"/>
      </w:pPr>
      <w:r>
        <w:t xml:space="preserve"> </w:t>
      </w:r>
    </w:p>
    <w:p w14:paraId="5F453733" w14:textId="77777777" w:rsidR="002D5C2F" w:rsidRDefault="00000000">
      <w:pPr>
        <w:pStyle w:val="Heading1"/>
      </w:pPr>
      <w:bookmarkStart w:id="0" w:name="title"/>
      <w:r>
        <w:t>Testing the Relationship between Phenomenological Control related to Illusion Sensitivity</w:t>
      </w:r>
    </w:p>
    <w:p w14:paraId="5F453734" w14:textId="77777777" w:rsidR="002D5C2F" w:rsidRDefault="00000000">
      <w:pPr>
        <w:pStyle w:val="Author"/>
      </w:pPr>
      <w:r>
        <w:t xml:space="preserve"> </w:t>
      </w:r>
    </w:p>
    <w:p w14:paraId="5F453735" w14:textId="77777777" w:rsidR="002D5C2F" w:rsidRDefault="00000000">
      <w:pPr>
        <w:pStyle w:val="Author"/>
      </w:pPr>
      <w:r>
        <w:t>Dominique Makowski and Ana Neves</w:t>
      </w:r>
    </w:p>
    <w:p w14:paraId="5F453736" w14:textId="77777777" w:rsidR="002D5C2F" w:rsidRDefault="00000000">
      <w:pPr>
        <w:pStyle w:val="Author"/>
      </w:pPr>
      <w:r>
        <w:t>School of Psychology, University of Sussex</w:t>
      </w:r>
    </w:p>
    <w:p w14:paraId="5F453737" w14:textId="77777777" w:rsidR="002D5C2F" w:rsidRDefault="00000000">
      <w:pPr>
        <w:pStyle w:val="BodyText"/>
      </w:pPr>
      <w:r>
        <w:t xml:space="preserve"> </w:t>
      </w:r>
    </w:p>
    <w:p w14:paraId="5F453738" w14:textId="77777777" w:rsidR="002D5C2F" w:rsidRDefault="00000000">
      <w:pPr>
        <w:pStyle w:val="BodyText"/>
      </w:pPr>
      <w:r>
        <w:t xml:space="preserve"> </w:t>
      </w:r>
    </w:p>
    <w:p w14:paraId="5F453739" w14:textId="77777777" w:rsidR="002D5C2F" w:rsidRDefault="00000000">
      <w:pPr>
        <w:pStyle w:val="Heading1"/>
      </w:pPr>
      <w:bookmarkStart w:id="1" w:name="author-note"/>
      <w:bookmarkEnd w:id="0"/>
      <w:r>
        <w:t>Author Note</w:t>
      </w:r>
    </w:p>
    <w:p w14:paraId="5F45373A" w14:textId="77777777" w:rsidR="002D5C2F" w:rsidRDefault="00000000">
      <w:pPr>
        <w:pStyle w:val="FirstParagraph"/>
      </w:pPr>
      <w:r>
        <w:t xml:space="preserve">Dominique Makowski </w:t>
      </w:r>
      <w:r>
        <w:rPr>
          <w:noProof/>
        </w:rPr>
        <w:drawing>
          <wp:inline distT="0" distB="0" distL="0" distR="0" wp14:anchorId="5F453796" wp14:editId="5F453797">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5F45373B" w14:textId="77777777" w:rsidR="002D5C2F" w:rsidRDefault="00000000">
      <w:pPr>
        <w:pStyle w:val="BodyText"/>
      </w:pPr>
      <w:r>
        <w:t xml:space="preserve">Ana Neves </w:t>
      </w:r>
      <w:bookmarkStart w:id="2" w:name="orchid"/>
      <w:r>
        <w:rPr>
          <w:noProof/>
        </w:rPr>
        <w:drawing>
          <wp:inline distT="0" distB="0" distL="0" distR="0" wp14:anchorId="5F453798" wp14:editId="5F453799">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5F45373C" w14:textId="77777777" w:rsidR="002D5C2F"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5F45373D" w14:textId="77777777" w:rsidR="002D5C2F" w:rsidRDefault="00000000">
      <w:pPr>
        <w:pStyle w:val="BodyText"/>
      </w:pPr>
      <w:r>
        <w:t>Correspondence concerning this article should be addressed to Dominique Makowski, School of Psychology, University of Sussex, Email: D.Makowski@sussex.ac.uk</w:t>
      </w:r>
    </w:p>
    <w:p w14:paraId="5F45373E" w14:textId="77777777" w:rsidR="002D5C2F" w:rsidRDefault="00000000">
      <w:r>
        <w:br w:type="page"/>
      </w:r>
    </w:p>
    <w:p w14:paraId="5F45373F" w14:textId="77777777" w:rsidR="002D5C2F" w:rsidRDefault="00000000">
      <w:pPr>
        <w:pStyle w:val="Heading1"/>
      </w:pPr>
      <w:bookmarkStart w:id="3" w:name="abstract"/>
      <w:bookmarkEnd w:id="1"/>
      <w:r>
        <w:lastRenderedPageBreak/>
        <w:t>Abstract</w:t>
      </w:r>
    </w:p>
    <w:p w14:paraId="5F453740" w14:textId="77777777" w:rsidR="002D5C2F"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5F453741" w14:textId="77777777" w:rsidR="002D5C2F" w:rsidRDefault="00000000">
      <w:pPr>
        <w:pStyle w:val="BodyText"/>
      </w:pPr>
      <w:r>
        <w:rPr>
          <w:i/>
          <w:iCs/>
        </w:rPr>
        <w:t>Keywords</w:t>
      </w:r>
      <w:r>
        <w:t>: illusion sensitivity, visual illusions, phenomenological control, suggestibility, hypnotizability</w:t>
      </w:r>
    </w:p>
    <w:p w14:paraId="5F453742" w14:textId="77777777" w:rsidR="002D5C2F" w:rsidRDefault="00000000">
      <w:r>
        <w:br w:type="page"/>
      </w:r>
    </w:p>
    <w:p w14:paraId="5F453743" w14:textId="77777777" w:rsidR="002D5C2F" w:rsidRDefault="00000000">
      <w:pPr>
        <w:pStyle w:val="Heading1"/>
      </w:pPr>
      <w:bookmarkStart w:id="4" w:name="firstheader"/>
      <w:bookmarkEnd w:id="3"/>
      <w:r>
        <w:lastRenderedPageBreak/>
        <w:t>Testing the Relationship between Phenomenological Control related to Illusion Sensitivity</w:t>
      </w:r>
    </w:p>
    <w:p w14:paraId="5F453744" w14:textId="77777777" w:rsidR="002D5C2F"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5F453745" w14:textId="77777777" w:rsidR="002D5C2F"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5F453746" w14:textId="77777777" w:rsidR="002D5C2F"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5F453747" w14:textId="77777777" w:rsidR="002D5C2F"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5F453748" w14:textId="77777777" w:rsidR="002D5C2F"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5F453749" w14:textId="77777777" w:rsidR="002D5C2F"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5F45374A" w14:textId="77777777" w:rsidR="002D5C2F"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5F45374B" w14:textId="77777777" w:rsidR="002D5C2F" w:rsidRDefault="00000000">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5F45374C" w14:textId="77777777" w:rsidR="002D5C2F"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encompasses other illusion types (see </w:t>
      </w:r>
      <w:hyperlink w:anchor="tbl-table1">
        <w:r>
          <w:rPr>
            <w:rStyle w:val="Hyperlink"/>
          </w:rPr>
          <w:t>Table 1</w:t>
        </w:r>
      </w:hyperlink>
      <w:r>
        <w:t>).</w:t>
      </w:r>
    </w:p>
    <w:p w14:paraId="5F45374D" w14:textId="77777777" w:rsidR="002D5C2F" w:rsidRDefault="00000000">
      <w:pPr>
        <w:pStyle w:val="FigureTitle"/>
      </w:pPr>
      <w:bookmarkStart w:id="5" w:name="tbl-table1"/>
      <w:r>
        <w:t>Table 1</w:t>
      </w:r>
    </w:p>
    <w:p w14:paraId="5F45374E" w14:textId="77777777" w:rsidR="002D5C2F" w:rsidRDefault="00000000">
      <w:pPr>
        <w:pStyle w:val="Caption"/>
      </w:pPr>
      <w:r>
        <w:t>Study Design Table</w:t>
      </w:r>
    </w:p>
    <w:tbl>
      <w:tblPr>
        <w:tblStyle w:val="Table"/>
        <w:tblW w:w="5000" w:type="pct"/>
        <w:tblLayout w:type="fixed"/>
        <w:tblLook w:val="0020" w:firstRow="1" w:lastRow="0" w:firstColumn="0" w:lastColumn="0" w:noHBand="0" w:noVBand="0"/>
      </w:tblPr>
      <w:tblGrid>
        <w:gridCol w:w="1409"/>
        <w:gridCol w:w="1370"/>
        <w:gridCol w:w="1271"/>
        <w:gridCol w:w="1906"/>
        <w:gridCol w:w="1260"/>
        <w:gridCol w:w="675"/>
        <w:gridCol w:w="1469"/>
      </w:tblGrid>
      <w:tr w:rsidR="002D5C2F" w14:paraId="5F453756" w14:textId="77777777" w:rsidTr="002D5C2F">
        <w:trPr>
          <w:cnfStyle w:val="100000000000" w:firstRow="1" w:lastRow="0" w:firstColumn="0" w:lastColumn="0" w:oddVBand="0" w:evenVBand="0" w:oddHBand="0" w:evenHBand="0" w:firstRowFirstColumn="0" w:firstRowLastColumn="0" w:lastRowFirstColumn="0" w:lastRowLastColumn="0"/>
          <w:tblHeader/>
        </w:trPr>
        <w:tc>
          <w:tcPr>
            <w:tcW w:w="1192" w:type="dxa"/>
          </w:tcPr>
          <w:p w14:paraId="5F45374F" w14:textId="77777777" w:rsidR="002D5C2F" w:rsidRDefault="00000000">
            <w:pPr>
              <w:pStyle w:val="Compact"/>
            </w:pPr>
            <w:r>
              <w:rPr>
                <w:b/>
                <w:bCs/>
              </w:rPr>
              <w:t>Question</w:t>
            </w:r>
          </w:p>
        </w:tc>
        <w:tc>
          <w:tcPr>
            <w:tcW w:w="1159" w:type="dxa"/>
          </w:tcPr>
          <w:p w14:paraId="5F453750" w14:textId="77777777" w:rsidR="002D5C2F" w:rsidRDefault="00000000">
            <w:pPr>
              <w:pStyle w:val="Compact"/>
            </w:pPr>
            <w:r>
              <w:rPr>
                <w:b/>
                <w:bCs/>
              </w:rPr>
              <w:t>Hypothesis</w:t>
            </w:r>
          </w:p>
        </w:tc>
        <w:tc>
          <w:tcPr>
            <w:tcW w:w="1075" w:type="dxa"/>
          </w:tcPr>
          <w:p w14:paraId="5F453751" w14:textId="77777777" w:rsidR="002D5C2F" w:rsidRDefault="00000000">
            <w:pPr>
              <w:pStyle w:val="Compact"/>
            </w:pPr>
            <w:r>
              <w:rPr>
                <w:b/>
                <w:bCs/>
              </w:rPr>
              <w:t>Sampling Plan</w:t>
            </w:r>
          </w:p>
        </w:tc>
        <w:tc>
          <w:tcPr>
            <w:tcW w:w="1612" w:type="dxa"/>
          </w:tcPr>
          <w:p w14:paraId="5F453752" w14:textId="77777777" w:rsidR="002D5C2F" w:rsidRDefault="00000000">
            <w:pPr>
              <w:pStyle w:val="Compact"/>
            </w:pPr>
            <w:r>
              <w:rPr>
                <w:b/>
                <w:bCs/>
              </w:rPr>
              <w:t>Analysis Plan</w:t>
            </w:r>
          </w:p>
        </w:tc>
        <w:tc>
          <w:tcPr>
            <w:tcW w:w="1066" w:type="dxa"/>
          </w:tcPr>
          <w:p w14:paraId="5F453753" w14:textId="77777777" w:rsidR="002D5C2F" w:rsidRDefault="00000000">
            <w:pPr>
              <w:pStyle w:val="Compact"/>
            </w:pPr>
            <w:r>
              <w:rPr>
                <w:b/>
                <w:bCs/>
              </w:rPr>
              <w:t>Rationale for Deciding the Sensitivity of the Test</w:t>
            </w:r>
          </w:p>
        </w:tc>
        <w:tc>
          <w:tcPr>
            <w:tcW w:w="571" w:type="dxa"/>
          </w:tcPr>
          <w:p w14:paraId="5F453754" w14:textId="77777777" w:rsidR="002D5C2F" w:rsidRDefault="00000000">
            <w:pPr>
              <w:pStyle w:val="Compact"/>
            </w:pPr>
            <w:r>
              <w:rPr>
                <w:b/>
                <w:bCs/>
              </w:rPr>
              <w:t>Interpretation Given Different Outcomes</w:t>
            </w:r>
          </w:p>
        </w:tc>
        <w:tc>
          <w:tcPr>
            <w:tcW w:w="1243" w:type="dxa"/>
          </w:tcPr>
          <w:p w14:paraId="5F453755" w14:textId="77777777" w:rsidR="002D5C2F" w:rsidRDefault="00000000">
            <w:pPr>
              <w:pStyle w:val="Compact"/>
            </w:pPr>
            <w:r>
              <w:rPr>
                <w:b/>
                <w:bCs/>
              </w:rPr>
              <w:t>Theory That Could Be Shown Wrong by the Outcomes</w:t>
            </w:r>
          </w:p>
        </w:tc>
      </w:tr>
      <w:tr w:rsidR="002D5C2F" w14:paraId="5F45375E" w14:textId="77777777">
        <w:tc>
          <w:tcPr>
            <w:tcW w:w="1192" w:type="dxa"/>
          </w:tcPr>
          <w:p w14:paraId="5F453757" w14:textId="77777777" w:rsidR="002D5C2F" w:rsidRDefault="00000000">
            <w:pPr>
              <w:pStyle w:val="Compact"/>
            </w:pPr>
            <w:r>
              <w:t>Is there a correlation between trait phenomenol</w:t>
            </w:r>
            <w:r>
              <w:lastRenderedPageBreak/>
              <w:t>ogical control (PC) and visual illusion (VI) sensitivity?</w:t>
            </w:r>
          </w:p>
        </w:tc>
        <w:tc>
          <w:tcPr>
            <w:tcW w:w="1159" w:type="dxa"/>
          </w:tcPr>
          <w:p w14:paraId="5F453758" w14:textId="77777777" w:rsidR="002D5C2F" w:rsidRDefault="00000000">
            <w:pPr>
              <w:pStyle w:val="Compact"/>
            </w:pPr>
            <w:r>
              <w:lastRenderedPageBreak/>
              <w:t xml:space="preserve">Replicating findings from Lush et al., 2022 </w:t>
            </w:r>
            <w:r>
              <w:lastRenderedPageBreak/>
              <w:t>paper, we expect evidence of favour of an absence of relationship between VI and PCS</w:t>
            </w:r>
          </w:p>
        </w:tc>
        <w:tc>
          <w:tcPr>
            <w:tcW w:w="1075" w:type="dxa"/>
          </w:tcPr>
          <w:p w14:paraId="5F453759" w14:textId="77777777" w:rsidR="002D5C2F" w:rsidRDefault="00000000">
            <w:pPr>
              <w:pStyle w:val="Compact"/>
            </w:pPr>
            <w:r>
              <w:lastRenderedPageBreak/>
              <w:t xml:space="preserve">The goal is to recruit around 500 adult </w:t>
            </w:r>
            <w:r>
              <w:lastRenderedPageBreak/>
              <w:t>English speakers using Prolific. This sample size is based on the ones used in Lush et al., 2021 and Lush et al., 2022 that we aim at replicate.</w:t>
            </w:r>
          </w:p>
        </w:tc>
        <w:tc>
          <w:tcPr>
            <w:tcW w:w="1612" w:type="dxa"/>
          </w:tcPr>
          <w:p w14:paraId="5F45375A" w14:textId="77777777" w:rsidR="002D5C2F" w:rsidRDefault="00000000">
            <w:pPr>
              <w:pStyle w:val="Compact"/>
            </w:pPr>
            <w:r>
              <w:lastRenderedPageBreak/>
              <w:t xml:space="preserve">Bayesian correlations between the PC score and the VI </w:t>
            </w:r>
            <w:r>
              <w:lastRenderedPageBreak/>
              <w:t xml:space="preserve">performance for the 3 illusion types (corresponding to the error rate) will be computed using the </w:t>
            </w:r>
            <w:r>
              <w:rPr>
                <w:rStyle w:val="VerbatimChar"/>
              </w:rPr>
              <w:t>BayesFactor::BFCorrelation()</w:t>
            </w:r>
            <w:r>
              <w:t xml:space="preserve"> function (with the r-scale prior parameter set to ‘medium’)</w:t>
            </w:r>
          </w:p>
        </w:tc>
        <w:tc>
          <w:tcPr>
            <w:tcW w:w="1066" w:type="dxa"/>
          </w:tcPr>
          <w:p w14:paraId="5F45375B" w14:textId="77777777" w:rsidR="002D5C2F" w:rsidRDefault="00000000">
            <w:pPr>
              <w:pStyle w:val="Compact"/>
            </w:pPr>
            <w:r>
              <w:lastRenderedPageBreak/>
              <w:t xml:space="preserve">Evidence against a relationship between </w:t>
            </w:r>
            <w:r>
              <w:lastRenderedPageBreak/>
              <w:t>PC and VI will be found if BF10 &lt;= 1/3, following the Lush et al., 2022 findings. BF10 &gt; 3 will be interpreted as evidence for a relationship between these two measures.</w:t>
            </w:r>
          </w:p>
        </w:tc>
        <w:tc>
          <w:tcPr>
            <w:tcW w:w="571" w:type="dxa"/>
          </w:tcPr>
          <w:p w14:paraId="5F45375C" w14:textId="77777777" w:rsidR="002D5C2F" w:rsidRDefault="00000000">
            <w:pPr>
              <w:pStyle w:val="Compact"/>
            </w:pPr>
            <w:r>
              <w:lastRenderedPageBreak/>
              <w:t xml:space="preserve">The hypothesis that </w:t>
            </w:r>
            <w:r>
              <w:lastRenderedPageBreak/>
              <w:t>VI sensitivity is independent from PC.</w:t>
            </w:r>
          </w:p>
        </w:tc>
        <w:tc>
          <w:tcPr>
            <w:tcW w:w="1243" w:type="dxa"/>
          </w:tcPr>
          <w:p w14:paraId="5F45375D" w14:textId="77777777" w:rsidR="002D5C2F" w:rsidRDefault="00000000">
            <w:pPr>
              <w:pStyle w:val="Compact"/>
            </w:pPr>
            <w:r>
              <w:lastRenderedPageBreak/>
              <w:t xml:space="preserve">The cognitive impenetrability of illusions, implying that </w:t>
            </w:r>
            <w:r>
              <w:lastRenderedPageBreak/>
              <w:t>the effect is driven by low-level processes and therefore not influenced by top-down mechanisms such as PC.</w:t>
            </w:r>
          </w:p>
        </w:tc>
      </w:tr>
    </w:tbl>
    <w:p w14:paraId="5F45375F" w14:textId="77777777" w:rsidR="002D5C2F" w:rsidRDefault="00000000">
      <w:pPr>
        <w:pStyle w:val="Heading1"/>
      </w:pPr>
      <w:bookmarkStart w:id="6" w:name="methods"/>
      <w:bookmarkEnd w:id="4"/>
      <w:bookmarkEnd w:id="5"/>
      <w:r>
        <w:lastRenderedPageBreak/>
        <w:t>Methods</w:t>
      </w:r>
    </w:p>
    <w:p w14:paraId="5F453760" w14:textId="77777777" w:rsidR="002D5C2F" w:rsidRDefault="00000000">
      <w:pPr>
        <w:pStyle w:val="Heading2"/>
      </w:pPr>
      <w:bookmarkStart w:id="7" w:name="participants"/>
      <w:r>
        <w:t>Participants</w:t>
      </w:r>
    </w:p>
    <w:p w14:paraId="5F453761" w14:textId="77777777" w:rsidR="002D5C2F"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5F453762" w14:textId="77777777" w:rsidR="002D5C2F" w:rsidRDefault="00000000">
      <w:pPr>
        <w:pStyle w:val="Heading2"/>
      </w:pPr>
      <w:bookmarkStart w:id="8" w:name="procedure"/>
      <w:bookmarkEnd w:id="7"/>
      <w:r>
        <w:lastRenderedPageBreak/>
        <w:t>Procedure</w:t>
      </w:r>
    </w:p>
    <w:p w14:paraId="5F453763" w14:textId="77777777" w:rsidR="002D5C2F"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w:t>
      </w:r>
      <w:r>
        <w:rPr>
          <w:b/>
          <w:bCs/>
        </w:rPr>
        <w:t>Participant’s raw data files (containing identifiers) is automatically stored in a private OSF repository. The preprocessing and analysis scripts, as well as the anonymized data, will be available directly on GitHub, ensuring the transparency and reproducibility of all the analysis steps.</w:t>
      </w:r>
    </w:p>
    <w:p w14:paraId="5F453764" w14:textId="77777777" w:rsidR="002D5C2F" w:rsidRDefault="00000000">
      <w:pPr>
        <w:pStyle w:val="BodyText"/>
      </w:pPr>
      <w:r>
        <w:t xml:space="preserve">Participants will be presented with a consent form followed by demographic questions (gender, education level, age, and ethnicity). </w:t>
      </w:r>
      <w:r>
        <w:rPr>
          <w:b/>
          <w:bCs/>
        </w:rPr>
        <w:t>Although these variables are directly not analyzed in the current study, they will be used to provide to provide a detailed and thorough description of the sample and maximizing data reusability.</w:t>
      </w:r>
      <w:r>
        <w:t>. Participants will then be administered the PCS and the Illusion Game task (IG) in a counterbalanced order.</w:t>
      </w:r>
    </w:p>
    <w:p w14:paraId="5F453765" w14:textId="77777777" w:rsidR="002D5C2F" w:rsidRDefault="00000000">
      <w:pPr>
        <w:pStyle w:val="Heading3"/>
      </w:pPr>
      <w:bookmarkStart w:id="9" w:name="phenomenological-control-scale-pcs"/>
      <w:r>
        <w:t>Phenomenological Control Scale (PCS)</w:t>
      </w:r>
    </w:p>
    <w:p w14:paraId="5F453766" w14:textId="77777777" w:rsidR="002D5C2F" w:rsidRDefault="00000000">
      <w:pPr>
        <w:pStyle w:val="FirstParagraph"/>
      </w:pPr>
      <w:r>
        <w:t>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5F453767" w14:textId="77777777" w:rsidR="002D5C2F" w:rsidRDefault="00000000">
      <w:pPr>
        <w:pStyle w:val="Heading3"/>
      </w:pPr>
      <w:bookmarkStart w:id="10" w:name="illusion-game"/>
      <w:bookmarkEnd w:id="9"/>
      <w:r>
        <w:lastRenderedPageBreak/>
        <w:t>Illusion Game</w:t>
      </w:r>
    </w:p>
    <w:p w14:paraId="5F453768" w14:textId="77777777" w:rsidR="002D5C2F" w:rsidRDefault="00000000">
      <w:pPr>
        <w:pStyle w:val="FirstParagraph"/>
      </w:pPr>
      <w:r>
        <w:t xml:space="preserve">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w:t>
      </w:r>
      <w:r>
        <w:rPr>
          <w:b/>
          <w:bCs/>
        </w:rPr>
        <w:t>To mitigate for the potential variability in the speed/accuracy trade-off, the instructions emphasize with equal weight to be fast and to avoid errors</w:t>
      </w:r>
      <w:r>
        <w:t>.</w:t>
      </w:r>
    </w:p>
    <w:p w14:paraId="5F453769" w14:textId="77777777" w:rsidR="002D5C2F"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t>
      </w:r>
      <w:r>
        <w:lastRenderedPageBreak/>
        <w:t>with a key arrow (left vs. right; or up vs. down), and their reaction time (RT) and accuracy are recorded.</w:t>
      </w:r>
    </w:p>
    <w:p w14:paraId="5F45376A" w14:textId="77777777" w:rsidR="002D5C2F"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14:paraId="5F45376B" w14:textId="77777777" w:rsidR="002D5C2F"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w:t>
      </w:r>
      <w:r>
        <w:rPr>
          <w:b/>
          <w:bCs/>
        </w:rPr>
        <w:t>These questionnaires are included as a way of providing a break between the two cognitively taxing blocks and maintain paradigmatic consistency with previous studies (Makowski et al., 2023)</w:t>
      </w:r>
      <w:r>
        <w:t>.</w:t>
      </w:r>
    </w:p>
    <w:p w14:paraId="5F45376C" w14:textId="77777777" w:rsidR="002D5C2F" w:rsidRDefault="00000000">
      <w:pPr>
        <w:pStyle w:val="Heading2"/>
      </w:pPr>
      <w:bookmarkStart w:id="11" w:name="data-analysis"/>
      <w:bookmarkEnd w:id="8"/>
      <w:bookmarkEnd w:id="10"/>
      <w:r>
        <w:t>Data Analysis</w:t>
      </w:r>
    </w:p>
    <w:p w14:paraId="5F45376D" w14:textId="77777777" w:rsidR="002D5C2F"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5F45376E" w14:textId="77777777" w:rsidR="002D5C2F" w:rsidRDefault="00000000">
      <w:pPr>
        <w:pStyle w:val="BodyText"/>
      </w:pPr>
      <w:r>
        <w:t xml:space="preserve">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w:t>
      </w:r>
      <w:r>
        <w:lastRenderedPageBreak/>
        <w:t>the second block will be discarded (as the illusion sensitivity can still be estimated, albeit with less precision). In addition, the removal of individual trials will also be performed [RT &lt; 200 ms or &gt; 3 SD; following Thériault et al. (2024)].</w:t>
      </w:r>
    </w:p>
    <w:p w14:paraId="5F45376F" w14:textId="77777777" w:rsidR="002D5C2F"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5F453770" w14:textId="77777777" w:rsidR="002D5C2F" w:rsidRDefault="00000000">
      <w:pPr>
        <w:pStyle w:val="Heading1"/>
      </w:pPr>
      <w:bookmarkStart w:id="12" w:name="results"/>
      <w:bookmarkEnd w:id="6"/>
      <w:bookmarkEnd w:id="11"/>
      <w:r>
        <w:t>Results</w:t>
      </w:r>
    </w:p>
    <w:p w14:paraId="5F453771" w14:textId="77777777" w:rsidR="002D5C2F" w:rsidRDefault="00000000">
      <w:pPr>
        <w:pStyle w:val="FirstParagraph"/>
      </w:pPr>
      <w:r>
        <w:rPr>
          <w:i/>
          <w:iCs/>
        </w:rPr>
        <w:t>This section will be completed after data is collected.</w:t>
      </w:r>
    </w:p>
    <w:p w14:paraId="5F453772" w14:textId="77777777" w:rsidR="002D5C2F" w:rsidRDefault="00000000">
      <w:pPr>
        <w:pStyle w:val="Heading1"/>
      </w:pPr>
      <w:bookmarkStart w:id="13" w:name="discussion"/>
      <w:bookmarkEnd w:id="12"/>
      <w:r>
        <w:t>Discussion</w:t>
      </w:r>
    </w:p>
    <w:p w14:paraId="5F453773" w14:textId="77777777" w:rsidR="002D5C2F" w:rsidRDefault="00000000">
      <w:pPr>
        <w:pStyle w:val="FirstParagraph"/>
      </w:pPr>
      <w:r>
        <w:rPr>
          <w:i/>
          <w:iCs/>
        </w:rPr>
        <w:t>This section will be completed after data is collected.</w:t>
      </w:r>
    </w:p>
    <w:p w14:paraId="5F453774" w14:textId="77777777" w:rsidR="002D5C2F" w:rsidRDefault="00000000">
      <w:pPr>
        <w:pStyle w:val="Heading1"/>
      </w:pPr>
      <w:bookmarkStart w:id="14" w:name="data-availability"/>
      <w:bookmarkEnd w:id="13"/>
      <w:r>
        <w:t>Data Availability</w:t>
      </w:r>
    </w:p>
    <w:p w14:paraId="5F453775" w14:textId="77777777" w:rsidR="002D5C2F" w:rsidRDefault="00000000">
      <w:pPr>
        <w:pStyle w:val="FirstParagraph"/>
      </w:pPr>
      <w:r>
        <w:t>All the study materials, experiment, data, and analysis is available on GitHub at https://github.com/RealityBending/IllusionGamePhenomenologicalControl</w:t>
      </w:r>
    </w:p>
    <w:p w14:paraId="5F453776" w14:textId="77777777" w:rsidR="002D5C2F" w:rsidRDefault="00000000">
      <w:pPr>
        <w:pStyle w:val="Heading1"/>
      </w:pPr>
      <w:bookmarkStart w:id="15" w:name="acknowledgments"/>
      <w:bookmarkEnd w:id="14"/>
      <w:r>
        <w:t>Acknowledgments</w:t>
      </w:r>
    </w:p>
    <w:p w14:paraId="5F453777" w14:textId="77777777" w:rsidR="002D5C2F"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5F453778" w14:textId="77777777" w:rsidR="002D5C2F" w:rsidRDefault="00000000">
      <w:r>
        <w:br w:type="page"/>
      </w:r>
    </w:p>
    <w:p w14:paraId="5F453779" w14:textId="77777777" w:rsidR="002D5C2F" w:rsidRDefault="00000000">
      <w:pPr>
        <w:pStyle w:val="Heading1"/>
      </w:pPr>
      <w:bookmarkStart w:id="16" w:name="references"/>
      <w:bookmarkEnd w:id="15"/>
      <w:r>
        <w:lastRenderedPageBreak/>
        <w:t>References</w:t>
      </w:r>
    </w:p>
    <w:p w14:paraId="5F45377A" w14:textId="77777777" w:rsidR="002D5C2F" w:rsidRDefault="00000000">
      <w:pPr>
        <w:pStyle w:val="Bibliography"/>
      </w:pPr>
      <w:bookmarkStart w:id="17" w:name="ref-costa2023"/>
      <w:bookmarkStart w:id="18"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5F45377B" w14:textId="77777777" w:rsidR="002D5C2F" w:rsidRDefault="00000000">
      <w:pPr>
        <w:pStyle w:val="Bibliography"/>
      </w:pPr>
      <w:bookmarkStart w:id="19" w:name="ref-de2015jspsych"/>
      <w:bookmarkEnd w:id="17"/>
      <w:r>
        <w:t xml:space="preserve">De Leeuw, J. R. (2015). jsPsych: A JavaScript library for creating behavioral experiments in a web browser. </w:t>
      </w:r>
      <w:r>
        <w:rPr>
          <w:i/>
          <w:iCs/>
        </w:rPr>
        <w:t>Behavior Research Methods</w:t>
      </w:r>
      <w:r>
        <w:t xml:space="preserve">, </w:t>
      </w:r>
      <w:r>
        <w:rPr>
          <w:i/>
          <w:iCs/>
        </w:rPr>
        <w:t>47</w:t>
      </w:r>
      <w:r>
        <w:t>, 1–12.</w:t>
      </w:r>
    </w:p>
    <w:p w14:paraId="5F45377C" w14:textId="77777777" w:rsidR="002D5C2F" w:rsidRDefault="00000000">
      <w:pPr>
        <w:pStyle w:val="Bibliography"/>
      </w:pPr>
      <w:bookmarkStart w:id="20" w:name="ref-deleeuw2023"/>
      <w:bookmarkEnd w:id="19"/>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5F45377D" w14:textId="77777777" w:rsidR="002D5C2F" w:rsidRDefault="00000000">
      <w:pPr>
        <w:pStyle w:val="Bibliography"/>
      </w:pPr>
      <w:bookmarkStart w:id="21" w:name="ref-dienes2022"/>
      <w:bookmarkEnd w:id="20"/>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5F45377E" w14:textId="77777777" w:rsidR="002D5C2F" w:rsidRDefault="00000000">
      <w:pPr>
        <w:pStyle w:val="Bibliography"/>
      </w:pPr>
      <w:bookmarkStart w:id="22" w:name="ref-friston2010"/>
      <w:bookmarkEnd w:id="21"/>
      <w:r>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5F45377F" w14:textId="77777777" w:rsidR="002D5C2F" w:rsidRDefault="00000000">
      <w:pPr>
        <w:pStyle w:val="Bibliography"/>
      </w:pPr>
      <w:bookmarkStart w:id="23" w:name="ref-gershman2012"/>
      <w:bookmarkEnd w:id="22"/>
      <w:r>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5F453780" w14:textId="77777777" w:rsidR="002D5C2F" w:rsidRDefault="00000000">
      <w:pPr>
        <w:pStyle w:val="Bibliography"/>
      </w:pPr>
      <w:bookmarkStart w:id="24" w:name="ref-gori2016"/>
      <w:bookmarkEnd w:id="23"/>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5F453781" w14:textId="77777777" w:rsidR="002D5C2F" w:rsidRDefault="00000000">
      <w:pPr>
        <w:pStyle w:val="Bibliography"/>
      </w:pPr>
      <w:bookmarkStart w:id="25" w:name="ref-krueger2011"/>
      <w:bookmarkEnd w:id="24"/>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5F453782" w14:textId="77777777" w:rsidR="002D5C2F" w:rsidRDefault="00000000">
      <w:pPr>
        <w:pStyle w:val="Bibliography"/>
      </w:pPr>
      <w:bookmarkStart w:id="26" w:name="ref-parameters"/>
      <w:bookmarkEnd w:id="25"/>
      <w:r>
        <w:lastRenderedPageBreak/>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5F453783" w14:textId="77777777" w:rsidR="002D5C2F" w:rsidRDefault="00000000">
      <w:pPr>
        <w:pStyle w:val="Bibliography"/>
      </w:pPr>
      <w:bookmarkStart w:id="27" w:name="ref-easystats"/>
      <w:bookmarkEnd w:id="26"/>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5F453784" w14:textId="77777777" w:rsidR="002D5C2F" w:rsidRDefault="00000000">
      <w:pPr>
        <w:pStyle w:val="Bibliography"/>
      </w:pPr>
      <w:bookmarkStart w:id="28" w:name="ref-lush2018"/>
      <w:bookmarkEnd w:id="27"/>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5F453785" w14:textId="77777777" w:rsidR="002D5C2F" w:rsidRDefault="00000000">
      <w:pPr>
        <w:pStyle w:val="Bibliography"/>
      </w:pPr>
      <w:bookmarkStart w:id="29" w:name="ref-lush2021"/>
      <w:bookmarkEnd w:id="28"/>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5F453786" w14:textId="77777777" w:rsidR="002D5C2F" w:rsidRDefault="00000000">
      <w:pPr>
        <w:pStyle w:val="Bibliography"/>
      </w:pPr>
      <w:bookmarkStart w:id="30" w:name="ref-lush2022"/>
      <w:bookmarkEnd w:id="29"/>
      <w:r>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5F453787" w14:textId="77777777" w:rsidR="002D5C2F" w:rsidRDefault="00000000">
      <w:pPr>
        <w:pStyle w:val="Bibliography"/>
      </w:pPr>
      <w:bookmarkStart w:id="31" w:name="ref-bayestestR"/>
      <w:bookmarkEnd w:id="30"/>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5F453788" w14:textId="77777777" w:rsidR="002D5C2F" w:rsidRDefault="00000000">
      <w:pPr>
        <w:pStyle w:val="Bibliography"/>
      </w:pPr>
      <w:bookmarkStart w:id="32" w:name="ref-makowski2021"/>
      <w:bookmarkEnd w:id="31"/>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5F453789" w14:textId="77777777" w:rsidR="002D5C2F" w:rsidRDefault="00000000">
      <w:pPr>
        <w:pStyle w:val="Bibliography"/>
      </w:pPr>
      <w:bookmarkStart w:id="33" w:name="ref-makowski2023"/>
      <w:bookmarkEnd w:id="32"/>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5F45378A" w14:textId="77777777" w:rsidR="002D5C2F" w:rsidRDefault="00000000">
      <w:pPr>
        <w:pStyle w:val="Bibliography"/>
      </w:pPr>
      <w:bookmarkStart w:id="34" w:name="ref-correlation"/>
      <w:bookmarkEnd w:id="33"/>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5F45378B" w14:textId="77777777" w:rsidR="002D5C2F" w:rsidRDefault="00000000">
      <w:pPr>
        <w:pStyle w:val="Bibliography"/>
      </w:pPr>
      <w:bookmarkStart w:id="35" w:name="ref-mitchell2010"/>
      <w:bookmarkEnd w:id="34"/>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5F45378C" w14:textId="77777777" w:rsidR="002D5C2F" w:rsidRDefault="00000000">
      <w:pPr>
        <w:pStyle w:val="Bibliography"/>
      </w:pPr>
      <w:bookmarkStart w:id="36" w:name="ref-BayesFactor"/>
      <w:bookmarkEnd w:id="35"/>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5F45378D" w14:textId="77777777" w:rsidR="002D5C2F" w:rsidRDefault="00000000">
      <w:pPr>
        <w:pStyle w:val="Bibliography"/>
      </w:pPr>
      <w:bookmarkStart w:id="37" w:name="ref-notredame2014"/>
      <w:bookmarkEnd w:id="36"/>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5F45378E" w14:textId="77777777" w:rsidR="002D5C2F" w:rsidRDefault="00000000">
      <w:pPr>
        <w:pStyle w:val="Bibliography"/>
      </w:pPr>
      <w:bookmarkStart w:id="38" w:name="ref-palmer2017"/>
      <w:bookmarkEnd w:id="37"/>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5F45378F" w14:textId="77777777" w:rsidR="002D5C2F" w:rsidRDefault="00000000">
      <w:pPr>
        <w:pStyle w:val="Bibliography"/>
      </w:pPr>
      <w:bookmarkStart w:id="39" w:name="ref-datawizard"/>
      <w:bookmarkEnd w:id="38"/>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5F453790" w14:textId="77777777" w:rsidR="002D5C2F" w:rsidRDefault="00000000">
      <w:pPr>
        <w:pStyle w:val="Bibliography"/>
      </w:pPr>
      <w:bookmarkStart w:id="40" w:name="ref-shoshina2014"/>
      <w:bookmarkEnd w:id="39"/>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5F453791" w14:textId="77777777" w:rsidR="002D5C2F" w:rsidRDefault="00000000">
      <w:pPr>
        <w:pStyle w:val="Bibliography"/>
      </w:pPr>
      <w:bookmarkStart w:id="41" w:name="ref-sibley2011mini"/>
      <w:bookmarkEnd w:id="40"/>
      <w:r>
        <w:lastRenderedPageBreak/>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5F453792" w14:textId="77777777" w:rsidR="002D5C2F" w:rsidRDefault="00000000">
      <w:pPr>
        <w:pStyle w:val="Bibliography"/>
      </w:pPr>
      <w:bookmarkStart w:id="42" w:name="ref-sundareswara2008"/>
      <w:bookmarkEnd w:id="41"/>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5F453793" w14:textId="77777777" w:rsidR="002D5C2F" w:rsidRDefault="00000000">
      <w:pPr>
        <w:pStyle w:val="Bibliography"/>
      </w:pPr>
      <w:bookmarkStart w:id="43" w:name="ref-theriault2024"/>
      <w:bookmarkEnd w:id="42"/>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5F453794" w14:textId="77777777" w:rsidR="002D5C2F" w:rsidRDefault="00000000">
      <w:pPr>
        <w:pStyle w:val="Bibliography"/>
      </w:pPr>
      <w:bookmarkStart w:id="44" w:name="ref-todorovic2020"/>
      <w:bookmarkEnd w:id="43"/>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5F453795" w14:textId="77777777" w:rsidR="002D5C2F" w:rsidRDefault="00000000">
      <w:pPr>
        <w:pStyle w:val="Bibliography"/>
      </w:pPr>
      <w:bookmarkStart w:id="45" w:name="ref-tidyverse"/>
      <w:bookmarkEnd w:id="44"/>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16"/>
      <w:bookmarkEnd w:id="18"/>
      <w:bookmarkEnd w:id="45"/>
    </w:p>
    <w:sectPr w:rsidR="002D5C2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54741" w14:textId="77777777" w:rsidR="0054697C" w:rsidRDefault="0054697C">
      <w:pPr>
        <w:spacing w:line="240" w:lineRule="auto"/>
      </w:pPr>
      <w:r>
        <w:separator/>
      </w:r>
    </w:p>
  </w:endnote>
  <w:endnote w:type="continuationSeparator" w:id="0">
    <w:p w14:paraId="217200A0" w14:textId="77777777" w:rsidR="0054697C" w:rsidRDefault="005469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F5B89" w14:textId="77777777" w:rsidR="0054697C" w:rsidRDefault="0054697C">
      <w:r>
        <w:separator/>
      </w:r>
    </w:p>
  </w:footnote>
  <w:footnote w:type="continuationSeparator" w:id="0">
    <w:p w14:paraId="3640FA16" w14:textId="77777777" w:rsidR="0054697C" w:rsidRDefault="005469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6B68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34894790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C2F"/>
    <w:rsid w:val="002D5C2F"/>
    <w:rsid w:val="0054697C"/>
    <w:rsid w:val="005F687E"/>
    <w:rsid w:val="009E71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53731"/>
  <w15:docId w15:val="{AD3EAA00-2C62-4519-A53D-426A7BFC3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5F6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5</Pages>
  <Words>3859</Words>
  <Characters>2200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Ana Neves</cp:lastModifiedBy>
  <cp:revision>2</cp:revision>
  <dcterms:created xsi:type="dcterms:W3CDTF">2024-06-07T16:04:00Z</dcterms:created>
  <dcterms:modified xsi:type="dcterms:W3CDTF">2024-06-07T16:1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